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1102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4/1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2126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ิดเดียวเองมี 5 คนนะคะ เพื่อนไม่สบาย เพราะว่าตอนนี้นี่อากาศมันเปลี่ยนแปลงใช่ไหม อากาศเปลี่ยนแปลงมากเลยแล้วตอนนี้แหละมีเพื่อนของเราอยู่ในห้องได้วยใช่ไหมมีไอด้วยใช่ไหมคะ ที่สำคัญนะลูก ก็คือหน้ากากอนามัยนี่ให้ลูก ๆ นิสัยด้วยนะคะ ไม่ใส่ตลอดเลยป้องกันตัวเองแพร่เชื้อนะคะ แล้วก็ป้องกันไม่ให้เชื้อเข้าหาตัวเองด้วยนะ อันนี้สำคัญมาดูกันหายกันไปนานเลย ม. 4/1 ได้ไม่ได้เจอกันนานมากเลยนะคะ หลายสัปดาห์มากเลย แล้วครูติดไปราชการแล้วก็เด็ก ๆ ไปแข่ง ด้วยก็ไม่ได้เจอกันนะคะ ยังจำกันได้ไหม เอ่ยเรียนเรื่องของกฎเกณฑ์เบื้องต้นเกี่ยวกับการนับนะคะ ในสัปดาห์ก่อนโน้นโรงเรียนเรื่องแผนภาพกฎหมายใช่ไหมจำได้ไหมคะ เรามีตัวอย่าง มีเสื้อแขนยาวกับเสื้อแขนสั้นแล้วให้ลูก ๆ เลือกวิธีนะคะ ว่าลูกน่ะ สามารถเลือกแต่งตัววิธีต่าง ๆ ทั้งหมดนี่ได้เท่าไรนะคะ จำได้ไหม แล้วก็มีการเดินทางวิธีการเดินทางจากบ้านไปโรงเรียนนะคะ โดยมีเส้นทางนี่ ไปผ่านตลาดแล้วก็ร้านขายยา อันนี้ลูกจำได้ไหมลูก มีใครจำได้บ้างยกมือขึ้น หรือว่าลืมแล้ว เพราะว่าเราเริ่มเรียนตั้งแต่สัปดาห์เริ่มแรก ๆ เลยจำได้ใช่ไหมคะ ครูดีใจได้ในรูปจำได้แล้วมาดูกันก่อนนะคะ สำหรับวันนี้หลังจากที่เราทำเรื่องของแผนภาพต้นไม้เสร็จแล้วเรามาเรียนเรื่องของกฎเกณฑ์เบื้องต้นเกี่ยวกับการนับนะคะ แต่วันนี้ครูจะสอนในเรื่องเกี่ยวกับการคูณนะคะ เมื่อลูกมีภาพอยู่ในใจแล้วเนี่ีภาพอยู่ในหัวนะคะ มองเห็นภาพจากโจทย์ปัญหาที่ครูให้แล้วเขียนออกมาเป็นภาพ แผนภาพต้นไม้ที่แตกออกมา ลูกจะสามารถสรุปออกมานะคะ เป็นกฎเกี่ยวกับการคูณได้ วันนี้จะสอนอยู่ 2 2 ข้อดีการกฎข้อที่ 1วันที่ 2 นะคะ มันจะเกี่ยวกับการคูณนะ หลังจากที่เราเรียนวันนี้นะคะ นักเรียนจะต้องอธิบายกฎเกณฑ์เบื้องต้นเกี่ยวกับการนับได้ อธิบายได้ว่ามันคืออะไร มันมาจากไหนนะคะ วิธีการมันทำอย่างไรนะคะ และข้อที่ 2 เมื่อเรียนแล้วนักเรียนจะต้องหาจำนวนวิธีการทำงานที่แตกต่างกัน วิธีการทำงานที่ต่างกันนะคะ ทั้งหมดเลยเมื่อครูกำหนดโจทย์ปัญหาการทำงานให้ตั้งแต่ 2 อย่างขึ้นไปนะคะ ตั้งแต่ 2 อย่างขึ้นไป นั่นหมายถึงว่า 2 ก็ได้ 3 ก็ได้ 4 ก็ได้นะลูก แล้วก็เขียนแผนภาพต้นไม้อย่างง่ายได้นะคะ ข้อที่ 3 นักเรียนสามารถแก้โจทย์ปัญหาโดยใช้กฎเกณฑ์เบื้องต้นเกี่ยวกับการนับได้ ข้อที่ 1 อธิบายได้ ข้อที่ 2 นะคะ ข้อที่ 2 นี้ก็คือเขียนแผนภาพต้นไม้ได้ เมื่อกำหนดโจทย์ปัญหามาให้ ข้อที่ 3 ครูจะไม่มีภาพไม่ใช่เขียนภาพแล้ว ครูจะให้ใช้กฎเกณฑ์เบื้องต้นเกี่ยวกับกฎเกณฑ์เบื้องต้นเกี่ยวกับการนับนะคะ ข้อที่ 1 กับข้อที่ 2 ที่เกี่ยวกับการคูณนี่แหละ ให้นักเรียนใช้สูตรนี้กฎนี้มาแก้โจทย์ปัญหา แต่เหนือสิ่งอื่นใดนะคะ ลูก ๆ จะต้องอ่านโจทย์แล้วก็ตีโจทย์ให้แตก ว่าโจทย์นั้นน่ะ มันต้องการอะไรนะคะ มีอะไรบ้าง ที่อยู่ในจุดนั้นให้เราต้องให้เราหาคำตอบได้มาดูกันนะคะ กิจกรรมแรก นักเรียนดูนะ วันนี้เราจะมาเล่นเกม ใครเคยเล่นตุ๊กตาไหม เคยเล่นไหมคะ เกมแต่งตัวให้ตุ๊กตา มีไหมตอนนี้ในแอป ในแอปก็มีใช่ไหมลูกในแอปโทรศัพท์มีไหมคะ ใครเคยเล่นบ้างเลือกเสื้อแต่งตัว เลือกแว่นตาหมวกอะไรต่าง ๆ เนี่ แต่งตัวให้ตุ๊กตาในแอปในโทรศัพท์นะคะ ก็มีนะคะ วันนี้ครูให้โจทก์นักเรียนมานะคะ เดี๋ยวจะให้ลูก ๆ นี่ ทำด้วยกันทำด้วยกันนะคะ เขาบอกว่าอยากให้แต่งตัวนะคะ ให้ตุ๊กตาเนี่ดยวิธีการแต่งตัวก็คือจะต้องเลือกเสื้อนะคะ แล้วก็เลือกกระโปรงนะคะ แบบนี้ห้ามซ้ำกันนะลูก แบบนี่วิธีการทั้งหมดมีกี่วิธี นักเรียนว่ามีกี่วิธีลูก ดูสิเสื้อน่ะเสื้อมันมีอยู่ 3 แบบใช่ไหมคะ มีอยู่ 3 แบบเลยที่มันต่างกัน มี 3 แบบนะที่มันต่างกัน แล้วกระโปรงก็มีกี่แบบคะ กระโปรงมีกี่แบบลูก ก็มี 3 แบบเหมือนกันใช่กระโปรงก็ 3 แบบเหมือนกันทีนี้เราจะหาวิธีการนะคะ เราจะไปเขียนเขาบอกว่าให้เราไปเขียนแผนภาพต้นไม้แล้วก็นับจำนวนวิธีให้เดาลูกว่ามันเท่าไหร่คะ รู้ว่ามันเท่าไหร่หรอกมีกี่วิธีจากตรงนี้ 6 เหรอคะ คนที่บอกมีกี่วิธี 6 อันนี้เท่าไร ฮานอยบอก 6 เท่าไรลูก 6 เหมือนกัน อันนี้น่าจะลอกกันนะนี่คนแรกบอก 6 เพื่อนคนที่ 2 ก็มาบอกคิดเหมือนกันเลย เหมือนกันเลยมาดูกันนะคะ เสื้อมันมีอยู่ 3 แบบ ลูกคิดนะแบบที่เราจะเลือกใส่เสื้อแบบที่ 1 แล้วเราจะสามารถเลือกกระโปรงได้กี่วิธี ได้ 3 วิธีถูกไหมคะ ถูกไหม ถ้าเราเลือกเสื้อตัวที่ 1 นะ เสื้อตัวที่ 1 นี่ สายเดี่ยวนี่ เลือกมาเลยนะคะ เลือกมาเลยสามารถจับคู่กับกระโปรงได้ กระโปรงสีแดง ได้ 1 นาทีแล้ว อันที่ 2 สายเดี่ยวกับกระโปรงสีเหลืองได้กี่วิธีแล้วได้ 2 วิธีแล้วนะคะ เสื้อสายเดี่ยวกระโปรงสีฟ้าได้กี่วิธีลูก 3 วิธีแล้วเห็นไหม แค่นี้ก็ 3 วิธีแล้วนะลูก แค่นี้ก็ 3 วิธีแล้ว อันที่ 2 ล่ะ เสื้อ สวัสดีนะคะลูก ตามเพื่อนทันไหมนี่ ไม่เป็นไรเดี๋ยวดูตามเพื่อนไปนะคะ ทีนี้หมดแล้วเสื้อตัวแรก เสื้อตัวแรกนี่หมดแล้วนะ จับคู่หมดแล้วทั้งหมดมีอยู่ 3 วิธีลูก ต่อมาถ้าเราจะเอาเสื้อตัวแรกมาจับคู่อีกมัน จะซ้ำถูกไหมคะ เพราะว่ามันมาครบหมดแล้วน่ะ มันไม่สามารถที่จะหาวิธีการที่แตกต่างกันได้อีกแล้ว มันหมดแล้วนั่นเองนะคะ ต่อไปเราก็เลยเปลี่ยนค่ะ เราเปลี่ยนเสื้อ เสื้อตัวนี้ตัวที่ 2 สีม่วง สีม่วงมาสามารถจับคู่กันได้กี่วิธีคะ ได้กี่วิธีลูก เสื้อสีม่วงจะจับกระโปรงได้อีกกี่วิธีคะ เท่าไร เสื้อสีม่วง เสื้อสีม่วงนะลูก จะจับกับกระโปรงได้อีกกี่วิธี กี่วิธีคะ ใช่เหรอ กระโปรงมันมีกี่ตัว กระโปรงมีกี่ตัวมีอยู่ 3 ตัวเพราะฉะนั้น สีม่วงก็จะสามารถกระโปรงได้เหมือนกันทั้งหมดอยู่ 3 วิธีเหมือนกันถูกไหมคะ เหมือนกันเลยกับวิธีแรกกับเสื้อตัวแรก เพราะอะไรเพราะว่ากระโปรงมันมีทั้งหมดอยู่ 3 ตัว 3 วิธีด้วยกันนะคะ เข้าใจนะ ทีนี้ผ่านไปเสื้อตัวสุดท้าย เหมือนกันไหมคะ สามารถจับกับกระโปรงได้กี่วิธีลูก ปวดหัว ปวดมากไหม ไปแล้วคนหนึ่งนะคะ จะให้เพื่อนไปหาไปเรียนพยาบาลนะคะ ไปให้พี่ ๆ ที่ห้องพยาบาลเขาดูให้ก่อน เดี๋ยวก็กลับคืนมานะคะ ตอนนี้มีใครไม่สบายอีกไหมคะลูกในห้อง รู้สึกไม่สบายมีไหมไม่มีนะไม่มี โอเค ถ้าไม่… เพิ่งเข้ามาจะเข้าห้องน้ำไปเข้าห้องน้ำไป ๆ อีกคนหนึ่งไปได้ไป เราเหลืออยู่ 4 คน เราเรียนต่อนะลูก เสื้อตัวที่ 3 เสื้อตัวที่ 3 สามารถจับกระโปรงได้กี่วิธี เหมือนกันเลย กับตัวที่ 1 กับตัวที่ 2 ถูกไหม มันจับได้ 3 วิธีที่ต่างกันใช่ ตัวแรกได้ 3 ตัวที่ 2 จับได้ 3 รวมเป็นเท่าไรแล้วคะ รวมเป็นเท่าไรแล้ว รวมเป็นเท่าไรแล้ว 3 กับ 3 เป็น 6 แล้วตัวที่ 3 ทีนี้น่ะ ตัวที่ 3 ก็จับได้อีก 3 รวมเป็นเท่าไรคะ 6 + 3 เป็นเท่าไร 6 + 3 เป็นเท่าไรลูก ใช่ ๆ ตัวแรกเสื้อตัวแรกจับได้ 3 วิธี 3 ตัวที่ 2 ก็จับได้อีก 3 เป็น 6 ตัวที่ 3 จับได้อีก 3 เอา 6 ไปบวกกับ 3 เป็นเท่าไรลูก เป็นวิธีทั้งหมดเท่าไรคะ 6 + 3 เป็นเท่าไรฮานอย 6 กับ 3 รวมกันเป็นเท่าไรลูก 9 ครูต้องการคำตอบเท่านั้นแหละลูก 9 โอเค 9 ทำไมถึงเป็น 9 คะ เขาถามว่าวิธีทั้งหมดใช่ไหมที่แต่งตัวที่แตกต่างกันเราเลือกหมาแบบห้ามซ้ำ ในเมื่อมันไม่ซ้ำเสื้อตัวที่ 1 ได้ 3 วิธีตัวที่ 2 ได้เหมือนกัน 3 วิธี ตัวที่ 3 ได้เหมือนกัน 3 วิธีเอามารวมกันนะคะ ก็เท่ากับ 9 นั่นเอง 3 + 3 + 3 = 9 โอเคนะ โอเคนะ ทีนี้ลูก ๆ เอาสมุดขึ้นมา ลูกเอาสมุดขึ้นมานะคะ ให้ลูก ๆ ดูนะ ตอนนี้ครูจะให้ลูกเขียนแผนภาพต้นไม้ ให้เขียนแผนภาพต้นไม้โดยการแต่งตัวนะคะ ให้ตุ๊กตาตัวนี้ แต่งให้ตุ๊กตาตัวนี้แหละ มันจะได้กี่วิธีลูกว่าเมื่อกี้เราลองคำนวณคร่าว ๆ ทั้งหมด 9 วิธีถูกไหมคะ ทั้งหมด 9 วิธี ดูนะอันนี้คือตุ๊กตา เสื้อมีอยู่ 3 แบบ ครูก็เลยใส่คำย่อ อักษรย่อให้นะลูกเสื้อมันมี 3 แบบ ก็เลยกลายเป็น ส1 นะคะ ก็คือเสื้อตัวที่ 1 อันนี้คือเสื้อตัวที่ 1 ลูกไม่ต้องเขียนเต็ม ๆ นะคะ ครูจะให้เขียนคำย่อเสื้อตัวที่ 1 ก็คือ ส1 นะ จะได้ง่ายขึ้นเสื้อตัวที่ 2 สีม่วงก็จะเป็นส2 นะคะ เสื้อตัวที่ 3 ส3 เสร็จแล้วกระโปรงก็เหมือนกันกระโปรงมันมี 3 แบบแบบต่างกันครูก็เลยให้สัญลักษณ์ว่าก ไก่ 1 คือกระโปรงตัวที่ 1 นะคะ ก ไก่ 2 กระโปรงตัวที่ 2 และก ไก่ 3 เป็นกระโปรงตัวที่ 3 อันนี้เข้าใจนะ ครูจะให้เขียนสัญลักษณ์คำย่อ ๆ อย่างนี้ ทีนี้อันแรกเวลาเขียนแผนภาพต้นไม้ลูก ช่องนี้คอลัมน์นี้เป็นเสื้อมันมีกี่เราสามารถเลือกได้กี่วิธี อันแรกเลยสามารถเลือกได้กี่วิธีคะเพราะมันมีอยู่ 3 ตัวใช่ไหม ช่องนี้คืออะไร ช่องแรก ก1 โอเค อันนี้ล่ะคะ ช่องที่ 2 ก2 ช่องที่ 3 ก3 ส3 เอ้ย ไม่ใช่ ส นะคะ 2 อันใหม่โทษทีอันนี้คือเสื้อนะคะ 1 2 1 3 ใส่ตรงนี้เลยนะต่อไปกระโปรงเวลาจับคู่จำได้ไหม สไลด์เมื่อกี้นี้กระโปรงมันมีอยู่ 3 ตัวถูกไหมคะ แต่เสื้อแต่ละตัวมันก็สามารถจับได้อยู่ 3 3 ตัวเหมือนกันเข้าใจไหมโอเคนะ เพราะฉะนั้นกระโปรงสามารถจับกับเสื้อตัวที่ 1 ได้อยู่ 3 วิธีนะลูก กระโปรงมีอยู่ 3 วิธี ครูก็เลยขีดออกมาให้อยู่ 3 กิ่งด้วยกัน อันนี้กระโปรงตัวที่เท่าไร ถูก เข้าใจนะ อันนี้เสื้อตัวที่ 1 ก็คือส1 ต่อมากระโปรงมันมีอยู่ 3 วิธีถูกไหมคะ มันมีอยู่ 3 วิธี เพราะฉะนั้นกระโปรงอันนี้จะต้องเป็น ก อะไรคะ อะไรลูกใช่อันนี้ก็ ก1 ก23ที่ถามเสื้อตัวที่ 2เหมือนเดิมไหมคะ กระโปรงนี่มันจะเหมือนเดิมไหม เหมือนเดิมไหมมันเป็นตัวเดิม ก็คือรันเข้ามาแค่เปลี่ยนมาใส่กับเสื้อตัวที่ 2 ใช่ไหมคะ อันนี้เปลี่ยนแค่ข้างหน้า ส2 กระโปรงก็เป็น ก1 ก2 ก3 เหมือนเดิมเข้าใจไหม โอเคนะ ดูทีนี้เสื้อตัวที่ 3 ลูก เสื้อตัวที่ 3 กระโปรงเหมือนเดิมไหมคะ เหมือนเดิมไหม โอเค เหมือนเดิมแล้วทีนี้วิธีแต่งตัว ลูกดูนะ วิธีการแต่งตัว วิธีแรก วิธีแรกให้ดูจากสิ่งสุดท้ายไปข้างหน้านะคะ เส้นนี้มากิ่งสุดท้าย ก็คือกระโปรงใช่ไหมคะ อันนี้ลูกว่ามันคืออะไร ก อะไรคะ อันแรกก็อะไรขอเท่าไหร่ก็หนึ่งนั่นเองถูกต้องแล้วเสื้อล่ะคะ 1เพราะฉะนั้น วิธีแรกก็คือ ก1 วิธีที่ 2 ส1 ก2 ถูกต้องเข้าใจแล้วนะง่ายไหมง่ายไหมวิธีการคิดแค่นี้ทีนี้หลังจากที่ลูกเขียนวิธีการแต่งตัวอธิบายมาให้ให้ครบแล้วนะคะ ทั้งหมดมันมีอยู่ 9 วิธี ทั้งหมดมันมีอยู่ 9 วิธี ใช่ไหม ทีนี้มาดูจากตรงนี้จากแผนภาพต้นไม้ที่ลูกเขียนลงไปได้นะคะ ให้ลูกจดอันนี้ลงไปจากแผนภาพนะคะ ต้องจัดเสื้อแต่ละแบบเข้าชุดกับกระโปรงให้ครบทั้ง 3 แบบ โดยจะได้ชุดที่ต่าง ๆ กัน ทั้งหมด 9 ชุด สรุป 9 ชุดเพราะอะไร เพราะเราเขียน 1 2 3 4 5 6 7 8 9 9 วิธีแล้ว 9 วิธีเราเขียนครบคำตอบ ก็คือสามารถจับคู่ชุดได้ทั้งหมด 9 ชุดด้วยกัน โอเคนะ 9 ชุดด้วยกัน ทีนี้ความหมายมันคืออะไร ลูกความหมายมันก็คือผลคูณของจำนวนแบบเสื้อ ผลคูณของจำนวนแบบเสื้อ แบบเสื้อมันมีกี่แบบ เสื้อมันมีกี่แบบ ถามว่าเสื้อมีกี่แบบ หน้าแรกเลยเสื้อมันมีกี่แบบ ถูกต้อง 3 เพราะฉะนั้น ตรงนี้ลูกจะต้องเขียนเลข 3 ลงไป เข้าใจนะ ที่เขาบอกว่าจำนวนแบบเสื้อนี่เขียนเลข 3 ลงไปเอามาคูณด้วยจำนวนแบบของกระโปรงกระโปรงมีกี่แบบ 3 แบบเหมือนกันถูกต้องนะคะ ก็เอา 3 มาใส่ตรงนี้ หรือเท่ากับเอาเสื้อมาก่อน คำตอบคือ 3 คูณกับ 3 เท่ากับ 9 นั่นเองเข้าใจนะเขียนแผนภาพต้นไม้เสร็จแล้วมาสรุปตรงนี้ให้ได้ ลูกจะต้องสามารถบอกเราได้เลยว่าจากจุดที่เขากำหนดมาให้นี่ มันสามารถแบ่งกลุ่มออกเป็น 2 กลุ่มด้วยกันนะคะ การทำงานของเรามีอยู่ 2 ขั้นตอนด้วยกัน ขั้นตอนแรก ก็คือเสื้อถูกไหม เราจะต้องเลือกเสื้อก่อน เสื้อเสื้อมันมีกี่แบบที่แตกต่างกัน มันมี 3 แบบนะคะ แล้วขั้นตอนต่อไปหลังจากที่เราเลือกเสื้อแล้ว เราก็จะต้องไปเลือกกระโปรงที่แตกต่างกัน กระโปรงมันมีกี่แบบ ที่ให้เราเลือก มีอยู่ 3 แบบ เพราะฉะนั้น เราก็เลยเอาเสื้อกับกระโปรงนะคะ จำนวนแบบนี่เอามาคูณกัน มันก็จะได้เท่ากับคำตอบนั้นเอง โอเคนะ เอาสมุดขึ้นมาทำวันนี้มีทั้งหมดอยู่ 3 กิจกรรมด้วยกันนะคะ เกมอันแรกคือเกมแต่งตัวตุ๊กตา ให้ลูกเขียนแผนภาพต้นไม้ ไม่ต้องวาดภาพนะคะ ให้เขียนโจทย์เขียนในกิจกรรมที่ 1 เกมแต่งตัวตุ๊กตา แล้วให้ลูกนะคะ ลอกโจทย์ตัวนี้ลงไป มีเสื้อ 3 แบบ กระโปรง 3 แบบนะคะ แล้วก็เขียนตัวนี้ลงไปให้นักเรียนทุกคน ทำงานเดี่ยวแล้วกันไม่ต้องงานกลุ่มแล้วนะคะ เอาสมุดขึ้นมาแล้วก็เขียนลงให้แต่งตัวตุ๊กตาอันนี้เป็นโจทย์สีแดง ใช่อยากวาดรูปเหรอ มันจะช้า ถ้าวาดภาพจะช้า อยากวาดเหรอลูก ใครอยากวาดภาพ เอาอย่างนี้แล้วกันถ้าอยากวาดภาพก็วาดเพิ่มได้นะคะ ให้วาดเพิ่มได้ ลูกก็จะได้เข้าใจมากขึ้นว่าจากโจทย์นี้มีเสื้อที่แตกต่างกันอยู่ 3 แบบ เสื้อนี่ลูกอาจจะว่าต่างจากภาพก็ได้นะ ไม่จำเป็นจะต้องเหมือนกับโจทย์ที่ครูเขียนลงไป กระโปรงก็เหมือนกันนะคะ ลูกสามารถวาดแบบตามที่ลูกต้องการเลยนะคะ โอเคนะ มีคำถามไหม มีคำถามไหม ไม่มี เริ่มทำเลยนะคะ ลูกคะ งตัวอย่างแรกเราเสร็จไปแล้วนะกิจกรรมแรกนะคะ ลูกแต่งตัวให้ตุ๊กตาได้ทั้งหมดอยู่ 9 วิธี วิธีการหานะคะ ก็คือดูว่ากลุ่มแรก ก็คือเสื้อมีจำนวนแบบทั้งหมด 3 แบบ กลุ่มที่ 2 นะคะ ก็คือกระโปรงมี 3 แบบเหมือนกัน วิธีการ ก็คือเอา 3 x 3 นั่นเองนะคะ ทีนี้มาดูกิจกรรมที่ 2 เรามาท่องเที่ยวเมืองอุดรธานีกันเถอะ จังหวัดของเรามีอะไรน่าเที่ยวบ้าง อันนี้คือกิจกรรมที่ 2 ใช่เรามาเที่ยวกันเถอะ เรามาเล่นเกมนะคะ หาวิธีการเดินทางนะคะ จะไปเที่ยวอุดรธานีมีที่ไหนบ้าง เรามีวิธีการทั้งหมดนี่ วิธีการที่แตกต่างกันนะคะ เขาบอกว่ามีเส้นทางนะคะ มีเส้นทางที่เราจะต้องออกจากโรงเรียนของเรานี่ โรงเรียนโสตศึกษาจังหวัดอุดรธานีนะคะ โดยไปแวะที่เซ็นทรัล เซ็นทรัลก่อนนะไปแวะที่เซ็นทรัลก่อน มีวิธีการเดินทางทั้งหมดอยู่ 3 วิธีด้วยกัน มี 3 วิธีนะลูก คืออะไรบ้าง คืออะไรบ้าง รถเมล์นะคะ ขึ้นรถเมล์ไป อันที่ 2 มอเตอร์ไซค์รับจ้าง จากโรงเรียนเรานะ มอเตอร์ไซค์ วิธีที่ 3 ก็คือนั่งรถยนต์ไปนะคะ รถยนต์ไป หลังจากนั้นหลังจากที่เราไปแวะที่ Central เสร็จปุ๊บ เราก็จะออกเดินทางต่อนะคะ ไปเที่ยวพิพิธภัณฑ์เมืองอุดรธานีกันนะคะ เรียนรู้ประวัติศาสตร์ของเมืองอุดรธานีแล้วก็จะออกไปจาก Central นะ ไปพิพิธภัณฑ์เมืองอุดรธานีนี่ มีวิธีการเดินทางอยู่ 3 วิธีเหมือนกันนะคะ เหมือนกันเลยคือนั่งรถเมล์ไปนะคะ นั่งมอเตอร์ไซค์รับจ้างไป หรือจะนั่งรถยนต์ไปก็ได้ เราจะเลือกแบบใดแบบหนึ่งนะคะ วิธีการหลังจากที่เราเที่ยวเสร็จและพิพิธภัณฑ์เมืองอุดรธานีแดดร่มลมตกแล้วเราจะไปนั่งชิว ๆ นะคะ รับบรรยากาศที่หนองประจักษ์การนะคะ ไปดูเป็ดเหลืองกันดีกว่านะ เข้าไปวิ่งออกกำลังกายไปดูเขาวิ่งออกกำลังกายกัน มีวิธีการเดินทางทั้งหมดอยู่ 3 วิธีด้วยกัน จากพิพิธภัณฑ์เมืองอุดรธานีไปถึงหนองประจักษ์นี่มันอยู่ใกล้กันใช่ไหมคะ มันติดกันรถเมล์ก็เลยไม่วิ่งนะคะ ตัดรถเมล์ออก เหลือแค่มอเตอร์ไซค์รับจ้าง มีรถยนต์ถ้าเราเอารถยนต์ส่วนตัวไปแล้วสามารถขับไปจอดได้นะคะ ใกล้ ๆ กัน และอีกวิธีหนึ่ง มันอยู่ใกล้เราก็เลยเดินเท้าไปได้นะคะ อันนี้คือวิธีการเดินทางทั้งหมดนะ ครูจะให้นักเรียนหาจำนวนทั้งหมดนะคะ ของวิธีการเดินทางที่แตกต่างกันจากโรงเรียนโสตนะคะ จุดเริ่มต้นคือโรงเรียนโสตศึกษาจังหวัดอุดรธานีและไปสิ้นสุดที่หนองประจักษ์นะคะ โดยเส้นทางการเดินทางนี้จะไปแวะนะคะ ไปแวะอยู่ที่ห้าง Central นะคะ แล้วก็ไปแวะที่พิพิธภัณฑ์เมืองอุดรธานีลูก ๆ จะต้องเขียนแผนภาพต้นไม้แล้วก็บอกจำนวนวิธีทั้งหมด มันเริ่มมีขั้นตอนเพิ่มขึ้นมาแล้ว เกมที่ 2 นะคะ เกมแรกมันมีแค่ 2 ขั้นตอนในการเลือกใช่ไหม จะมี 2 ขั้นตอนอันนี้มีอยู่ 3 ขั้นตอนด้วยกันนะคะ การเดินทางเรามาดูกันนะ ว่าวิธีการเราจะทำอย่างไร ลูกดูนะคะ อันนี้คืออะไร ภาพแรก จุดเริ่มต้นเราคืออะไรคะ จุดเริ่มต้นก็คือโรงเรียนอุดรธานีใช่ไหมคะ โรงเรียนโสตศึกษาจังหวัดอุดรธานีออกเดินทางจากโรงเรียนตั้งแต่เช้าเลยนะคะ ไปที่ Central Central อุดรธานีนะคะ วิธีการเดินทางมีอยู่ 3 แบบ 3 แบบเลย รถเมล์ รถยนต์ รถมอเตอร์ไซค์นะคะ เดินทางไปได้ 3 วิธีด้วยกัน หลังจากอันนี้คือขั้นตอนแรกของการเดินทางนะลูก ขั้นตอนที่ 1 มันมีทั้งหมดอยู่ 3 ขั้นตอนด้วยกัน อันแรกจากโรงเรียนอุดรธานีนะคะ จังหวัดอุดรธานีไปที่เซ็นทรัลอันนี้คือขั้นตอนที่ 1ต่อไปขั้นตอนที่ 2 ขั้นตอนที่ 2 ก็คือออกเดินทางจากเซ็นทรัลไปที่พิพิธภัณฑ์เมืองอุดรธานีนะคะ ไปที่พิพิธภัณฑ์เมืองอุดรธานีอันนี้คือขั้นตอนที่ 2 มีกี่วิธีหรือว่ามีวิธีการเดินทางเท่าไรคะ มีทั้งหมดกี่วิธีที่จะเดินทางไป มีอยู่ 3 วิธี ใช่ มีอยู่ 3 วิธี เหมือนเดิมเลย นั่งรถเมล์ รถยนต์ แล้วก็มอเตอร์ไซค์รับจ้าง และต่อไปขั้นตอนที่ 3 ของการเดินทางระยะที่ 3 นะคะ ก็คือพิพิธภัณฑ์เมืองอุดรธานีไปที่หนองประจักษ์ มันมีวิธีการเดินทางกี่วิธี อันนี้มีกี่วิธีคะ ในขั้นตอนที่ 3 3 เหมือนกัน 3 เหมือนกันนะคะ ครูให้ภาษาสัญลักษณ์ไปแล้วนะคะ รูปภาพ ลูกดูนะรูปภาพนี้เหมือนกับกันนะคะ รถเมล์ รถยนต์ รถมอเตอร์ไซค์ เดินเท้านะคะ อันไหนที่มีสัญลักษณ์เหมือนกันคำศัพท์นะคะ ลูกไม่ต้องไปวาดภาพรูปให้เขียนคำศัพท์นะคะ จะได้จำได้ ถ้าไม่เห็นคำนี้โอเครู้เลยว่าเป็นรถเมล์นะคะ รถยนต์เขียนยังไงมอเตอร์ไซค์ เขียนอย่างไรแล้วก็การเดินเท้าเขียนยังไงนะคะ อธิบายวิธีการเข้าใจแล้วนะ โจทย์ก็คือครูให้หาวิธีทั้งหมดนะ วิธีทั้งหมดที่แตกต่างกันที่เราจะเดินทางจากโรงเรียนโสตศึกษาจังหวัดอุดรธานีไปที่หนองประจักษ์ได้ทั้งหมดกี่วิธีนะคะ ได้ทั้งหมดเลยนะกี่ วิธีเรามาเริ่มคิดกันเขียนแผนภาพต้นไม้กันดีกว่านะคะ มันมีอยู่ 3 ขั้นตอนด้วยกันนะ อันแรกดูนะ ยังไม่หมดนะ ลูกจะเห็นว่าครูทำให้ดูจากไหนคะ จุดเริ่มต้นระยะที่ 1 โสตอุดรไปที่เซ็นทรัลนะคะ คู่นี้ระยะการเดินทางไปได้อยู่ 3 วิธี ครูก็เลยเอาลงมาให้นะคะ แล้วก็ระยะที่ 2 ไปได้ 3 วิธีเหมือนกัน ระยะที่ 3 ไปได้ 3 วิธีดังนี้นะคะ ทีนี้วิธีการเขียน วิธีการเขียนแผนภาพต้นไม้ ให้ดูจากข้างหลังย้อนไปข้างหน้า ข้างหลังนะคะ ดูจากข้างหลังมันจะบอกวิธีการได้ง่ายมาก อันแรกเลยเรารู้ว่าตัวข้างหลังอันที่ 3 นี่ ระยะที่ 3 ขั้นตอนที่ 3 ของเรามีอยู่กี่วิธีลูก มีอยู่ 3 วิธีใช่ไหมคะ ก็คือเดินเท้า รถยนต์ รถมอเตอร์ไซค์ เสร็จแล้วให้มาจับคู่กับตัวข้างหน้า ระยะที่ 2 อันแรก ก็คือรถเมล์ เราเราเลือกรถเมล์นะคะ รถเมล์นะ ต่อมาอันที่ระยะที่ 1 นะคะ ระยะที่ 1 เราก็เลือกรถเมล์เพราะฉะนั้น วิธีการทั้งหมดในข้อนี้มีมีเท่าไรคะ มีกี่วิธีนึกว่ามีกี่วิธีอยู่ไหนวิธีที่ 1 รถเมล์ รถเมล์ เดินเท้า นี่วิธีที่ 1 วิธีที่ 2 คืออะไรคะ รถเมล์ รถเมล์ แล้วก็รถยนต์ จะเขียนตรงนี้นะ ต่อไปวิธีที่ 3 อะไรคะ รถเมล์ รถเมล์ เสร็จแล้วก็มอเตอร์ไซค์ โอเคนะ ใช่ เวลาเราเขียนเป็นกิ่งก้านสาขานะลูก กิ่งก้านสาขา ก็คือง่ายมากเลยจากลำต้นไปหากิ่งนะคะ เราดูแค่ตัวสุดท้าย เมื่อเราเราตัวสุดท้ายหมดแล้ว ต่อไปภาพต่อไปคืออะไร สิ่งที่เราจะเขียนต่อไปคืออะไร ต่อไปรถเมล์ รถเมล์ไม่ได้แล้วนะอันที่ 1 อันที่ 2 เลยไม่ได้แล้วเราจะต้องเปลี่ยนอันไหนคะ สิ่งที่เราจะต้องเปลี่ยน ก็คือย้ายจากระยะที่ 2 นะคะ รถเมล์นี่เต็มแล้วอันที่ 1 ก็ไปเราก็จะเปลี่ยนเป็นรถยนต์นะคะ วิธีการง่ายมาก เราเขียน 3 วิธีเสร็จแล้วอันแรก อันแรก 3 วิธีอยู่ข้างบนนะลูก อยู่ข้างบนวิธีเดินทางเข้าใจนะ เขียนเสร็จแล้ว 3 วิธี เราเขียนเสร็จแล้ว ต่อมารถเมล์เราหมดไปแล้วนะ รถเมล์อันแรกหมดไปแล้วนะคะ 3 วิธี ต่อมาแล้วก็เลยเลือกเปลี่ยนจากรถเมล์นะคะ เป็นรถยนต์ในขั้นตอนที่ 2 โอเคนะเข้าใจนะเปลี่ยนแล้ว ชนิดจับคู่ข้างหลังเหมือนเดิมข้างหลัง 3 วิธีนี้เหมือนเดิมเลยลูกเพราะฉะนั้น วิธีอันนี้คือเป็นวิธีที่ 4 แล้วนะเมื่อกี้นี้ 3 วิธีแล้วต่อไปเป็นวิธีที่ 4 นะคะ เป็นวิธีที่ 4 คืออะไร ก็คือรถเมล์ รถยนต์ เดินเท้านะ อันนี้ก็คือรถเมล์ รถยนต์ แล้วก็รถยนต์ อันที่ 3 คืออะไร ยืนขึ้นฮานอย ฮานอยตอบสิคะ อันนี้อะไร รถเมล์ รถยนต์ แล้วก็มอเตอร์ไซค์เก่งมาก โอเคนะ เข้าใจนะ ทุกคนเข้าใจนะ แสดงว่าอันนี้หมดหรือยังลูก ขั้นตอนนี้หมดหรือยังคะ รู้ว่ามันหมดหรือยังตัวนี้ หมดแล้วนะคะ ขั้นตอนที่ 2 ที่เราเลือกรถยนต์หมดแล้วมันก็จะต้องเลือกอะไรคะ ต่อมาในขั้นตอนที่ 2 ต้องเปลี่ยนเป็นรถมอเตอร์ไซค์ โอเคนะ เราเอาครบหมดแล้วรถยนต์กับรถเมล์เสร็จแล้ว ต่อมาก็จะเป็นมอเตอร์ไซค์ ใช่ รถเมล์อันแรกนี่ยังไม่ต้องเปลี่ยนเลยนะคะ เราจะไล่จากข้างหลังไปข้างหน้า เราจะไล่จากข้างหลังไปข้างหน้า ไปทีละ Step ทีละ Step เข้าใจนะ เมื่อครบแล้วตัวสุดท้ายของรถมอเตอร์ไซค์นะคะ ขั้นตอนที่ 2 เหมือนเดิม วิธีที่ 7 แล้ว เพราะเมื่อกี้ได้ 6 วิธีแล้วใช่ไหมคะ 6 วิธี อันนี้วิธีที่ 7 ที่ 8 และที่ 9 แล้วเข้าใจนะ ถามไหมคะ ถามไหม ไม่มีคำถาม เข้าใจนิดเดียว ฮานอยเข้าใจไหมลูก ออกมานี่ออกมานี่ ออกมายืนตรงนี้ เชิญ คนอื่นเข้าใจนะ ฮานอยเข้าใจ เข้าใจไหมไออุ่น เข้าใจนะลูก นิดเดียวเดี๋ยวคนต่อไปจะให้ออกมาข้างหน้า มา มันง่ายอยู่นะลูก ตัวนี้ครูจะอธิบายว่าวิธีการเขียนแผนภาพต้นไม้นี่ มันจะดูจากข้างหลังไปข้างหน้า เวลาเราเขียนย้อนนะคะ วิธีการมันมีกี่วิธีการมีกี่กิ่งมีกี่วิธีนี่ ให้ดูนับกิ่งสุดท้ายไป การเดินทางจากโรงเรียนโสตศึกษาจังหวัดอุดรธานีไปที่หนองประจักษ์ มันจะมีการเดินทางแวะพัก 2 จุดด้วยกัน ก็คือพักที่เซ็นทรัลแล้วก็พักที่พิพิธภัณฑ์เมืองอุดรธานีนะคะ เพราะฉะนั้น การเดินทางมันก็เลยกลายเป็น 2-3 ระยะนะคะ 3 ระยะ 3 ระยะด้วยกัน ระยะแรกเดินทางจากโรงเรียนลาวนี่ไปที่เซ็นทรัลดูภาพก็ได้นะคะ ภาพก็ได้วิธีการเดินทางมีอยู่ 3 วิธีนี้นะคะ รถเมล์รถยนต์ รถมอเตอร์ไซค์ ต่อไปจากเซ็นทรัลไปพิพิธภัณฑ์เมืองอุดรธานี ก็มีวิธีการเดินทางเหมือนกัน 3 วิธี มันไกลนะคะ อันนี้มันคือมันไกลเราก็เลยมีอยู่ 3 วิธีเหมือนกัน หลังจากนั้น เราดูชมพิพิธภัณฑ์เสร็จเรียบร้อยแล้วก็เลยจะไปเดินเล่นที่หนองประจักษ์ มันอยู่ติดกันนะคะ รถเมล์เขาไม่วิ่งก็เลยตัดออกแล้วสามารถเดินทางเดินเท้าไปได้ ก็จะมีอยู่ 3 วิธีเหมือนกัน วิธีการเขียนนะคะ เขียนวิธีการเดินทางตั้งแต่อันแรกที่ครูพาทำ ตัวนี้นะคะ วิธีแรกลูกแค่เอา 3 วิธี 3 ระยะนี่ขึ้นมานะคะ แล้วลูกดูวิธีการให้ย้อนจากข้างหลังไปข้างหน้า ตัวข้างหลังสุดก็คือจากพิพิธภัณฑ์ไปที่หนองประจักษ์มีวิธีการเดินทางอยู่ 3 วิธีถูกไหม คืออะไรบ้าง ก็คือเดินเท้าไปนะคะ นั่งรถยนต์ไป นั่งรถมอเตอร์ไซค์ไป มีอยู่ 3 วิธีเ โอเคนะ เสร็จแล้วระยะที่ 2 ที่จากเซ็นทรัลไปพิพิธภัณฑ์นี่มันมีอยู่ 3 วิธี เราจะเลือกวิธีแรก เขียนเหมือนกันนะคะ ระยะที่ 1 ก็มีอยู่ 3 วิธีเหมือนกัน เราก็จะเลือกวิธีแรก ก็คือรถยนต์เอารถยนต์เรียงกันแบบนี้ลูก มันก็จะง่ายในการเขียน รถเมล์นะคะ รถเมล์นะคะ อันที่ 1 ก็รถเมล์ อันที่ 2 ก็รถเมล์นะ รถเมล์ รถเมล์ เสร็จแล้วให้มาจับคู่กับตัวที่ 3 ระยะที่ 3 และลูกจับคู่กันไปเลยมีอยู่ 3 รถเมล์รถเมล์เดินเท้า เห็นไหมคะ วิธีเดินทางดูนะวิธีการเดินทางที่ครูเอามาเขียนแค่เอาชื่อรถนี่ มาใส่รถเมล์ระยะแรกนะคะ ระยะที่ 2 รถเมล์ระยะที่ 3 เดินเท้า โอเคนะ ทีนี้วิธีที่ 2 วิธีที่ 2 ข้างหน้าเหมือนเดิมไหม รถเมล์กับรถเมล์ตัวนี้เหมือนเดิมไหมคะ เหมือนเดิมเปลี่ยนแค่อะไร เปลี่ยนแค่ตัวสุดท้าย ก็คือรถยนต์เปลี่ยนจากเดินเท้านี่ลูก มาเป็นรถยนต์เห็นไหมคะ ตัวนี้ตัวที่ 2 เปลี่ยนมาเป็นรถยนต์แค่นั้นอันที่ 3 ข้างหน้าไม่ต้องไปสนใจ ไม่ต้องไปมองเลย เพราะว่ามี 3 อันแล้วก็ลอกมาได้เลยมันมีอยู่ 3 นี่ ใช่ไหมรถเมล์กับรถเมล์ สุดท้ายคือรถมอเตอร์ไซค์ ทีนี้ครูถามครูถามว่ารถเมล์นี่ของอันที่ 2 นี่มันหมดไปแล้วต่อไปอันแรกก็ยังเหมือนเดิมอยู่นะลูกอันที่ 2 มันจะต้องเปลี่ยนแล้วมันจะต้องเปลี่ยนแล้วเพราะมันไม่สามารถที่จะจับ Match กันได้แล้วมันครบหมดแล้ววิธีการจะสลับอย่างไรมันก็มีอยู่ 3 วิธีนะคะ เขียนอย่างไรก็เจอกัน 3 วิธีนี้หมดแล้วไม่สามารถที่จะเขียนวิธีการเดินทางได้อีกแล้วเราก็เลยจะต้องเปลี่ยนวิธีการเดินทางในขั้นตอนที่ 2 นะคะ จากรถเมล์กลายเป็นรถยนต์ เราก็เปลี่ยนนะขั้นตอนที่ 2 นี่ จากรถเมล์แล้วก็เปลี่ยนมาเป็นรถยนต์ลูก แค่นั้นเองวิธีการเขียนเขียนต่อลงมาเลยเดินเท้ารถยนต์มอเตอร์ไซค์ ข้างหลังเหมือนเดิม แต่ข้างหน้าเหมือนเดิมไหม 3 วิธีนี้ ข้างหน้ายังเหมือนเดิมไหม ก็ยังคงเป็นรถเมล์เหมือนเดิมนะลูก คงยังเป็นรถเมล์เหมือนเดิม แต่ตัวที่เปลี่ยนคือตรงกลางระยะที่ 2 ระยะที่ 2 เปลี่ยนเป็นรถยนต์แค่นั้นเอง เข้าใจนะ เข้าใจจริงหรือเปล่า เข้าใจจริงหรือเปล่า โอเค รถยนต์ผ่านไปแล้ว ต่อไปจะต้องเปลี่ยนเป็นรถอะไรลูก ระยะที่ 2 ถ้ารถยนต์หมดแล้ว ต่อไปลูกจะต้องเปลี่ยนเป็นรถอะไรคะ เปลี่ยนเป็นรถอะไร รถยนต์น่ะหมดแล้ว วิธีต่อไปลูกจะต้องเปลี่ยนจากรถยนต์เป็นอะไรคะ ใช่ เปลี่ยนเป็นมอเตอร์ไซค์ ใช่ เพราะเปลี่ยนมันหมดแล้วไม่สามารถที่จะจับคู่กันได้แล้ว มันครบหมดแล้ว ลูกก็ต้องเปลี่ยนเป็นรถมอเตอร์ไซค์ ก็เหมือนกัน วิธีการก็เหมือนกันรถเมล์เขียนลงมาเลย 3 วิธีนะคะ รถเมล์ข้างหน้าตัวที่ 2 นี่เปลี่ยนเป็นมอเตอร์ไซค์เสร็จแล้วตัวที่ 3 เอามาเลย ลอกลงมาเลยเหมือนกันนะเชิญค่ะ ขอบคุณค่ะ เห็นเพื่อนแล้วเข้าใจนะ โอเค ทีนี้ครูจะให้ลูกทำแล้วนะ ให้ลูกเขียนวิธีการนะคะ เหมือนเดิมกับกิจกรรมแรก เหมือนเดิมเลย เขียนเหมือนเดิมนะคะ เขียนเหมือนเดิม อันนี้มันจะเยอะหน่อย เพราะว่ามันมีขั้นตอนทั้งหมดมีอยู่ 3 ขั้นตอน 3 ขั้นตอนนะคะ ในการเลือก เพราะฉะนั้น มันก็เลยเยอะ เดี๋ยวครูเปิดให้นะคะ ลูกเขียนเลยนะคะ กิจกรรมที่ 2 เกมท่องเที่ยวเมืองอุดรธานีแล้วให้ลูกนะคะ เลือกเขียนโจทย์คือสีดำนี่นะ สีดำ จะวาดภาพหรือเขียนคำศัพท์ประโยคยาว ๆ แบบนี้ ให้เลือกอันไหนง่าย เอาคำเหรอ ถ้าเอาคำนี่ เวลาผ่านไปแล้วลูกจะอ่านเข้าใจไหม จะเป็นภาพไหมหรือจะเอาเป็นคำศัพท์ คำประโยคแบบนี้เป็นโจทย์แบบนี้อยากแบบไหนอันนี้แบบที่ 1 อันนี้แบบที่ 2 ลูกจะเอาแบบไหนลูก เอาแบบนี้เหรอ เอาเป็นภาพไออุ่นแบบเป็นภาพได้ให้ลูกวาดภาพนี้นะคะ วาดภาพแทนได้คำศัพท์นี่มันง่ายอยู่นะ เพราะว่าครูก็เขียนคำศัพท์ให้อยู่อันนี้โรงเรียนโสตศึกษาจังหวัดอุดรธานี อันนี้ห้างเซ็นทรัลพลาซ่านะคะ พิพิธภัณฑ์เมืองอุดรธานีหนองประจักษ์แล้วรถครูก็เขียนให้แล้วว่ามีการเดินทางแบบไหนเข้าใจนะถ้าครูใช้ภาพมาแบบนี้ให้วาดภาพตัวนี้ลงไปก่อนลูก ๆ คะ ดูเหมือนว่าลูกยังงง ๆ ในการเขียนอยู่นะวิธีวิธีการเดินทางนะคะ ลูกยังงงอยู่ทำไปทีละขั้นตอนนะคะ วันนี้ลูกเขียนขั้นตอนได้ทั้งหมดอยู่ 3 ขั้นตอนเรียบร้อยแล้วนะคะ ขั้นตอนแรกจากโรงเรียนไปที่เซ็นทรัลมีวิธีการทั้งหมดอยู่ 3 วิธีด้วยกันนะคะ มี 3 วิธีด้วยกันขั้นตอนแรกนะ ขั้นตอนที่ 2 จากเซ็นทรัลไปพิพิธภัณฑ์ มีอยู่ 3 วิธีนะคะ และขั้นตอนที่ 3 จากพิพิธภัณฑ์ไปหนองประจักษ์นี่ ก็มีอยู่ 3 วิธีด้วยกัน ทีนี้วิธีการคิดการเดินทางทั้งหมดที่จะแตกต่างกัน มันมีอยู่ 3 ขั้นตอน แต่ละขั้นตอนมีวิธีการที่แตกต่างกันอยู่ 3 ขั้นตอนเหมือน กับ 3 วิธีการเหมือนกัน เพราะฉะนั้น วิธีทั้งหมดก็คือเอา 3 อันแรกนะคะ 3 คูณด้วย 3 คูณด้วย 3 โอเคนะ เพราะมีอยู่ 3 ขั้นตอนในการเดินทางนะคะ โรงเรียนไปที่หนองประจักษ์นี่แล้วก็มาคูณกัน 3 อันแรกคือ 3 วิธีการเดินทางจากโรงเรียนไปที่เซ็นทรัลมีอยู่ 3 วิธีนะคะ 3 ตัวที่ 2 ก็คือวิธีการเดินทางจากเซ็นทรัลไปพิพิธภัณฑ์ 3 x 3 เป็นเท่าไรลูก 3 x 3 ได้ทั้งหมด กี่วิธีแล้ว 3 x 3 เป็นเท่าไรคะ เป็น 9 หลังจากนั้นขั้นตอนที่ 3 คือจากพิพิธภัณฑ์ไปหนองประจักษ์โลกมีทั้งหมดอยู่ 3 วิธีเหมือนกันเพราะฉะนั้นคำตอบเมื่อกี้เรา 9 ใช่ไหมเราก็ต้องเอา 9 มาคนกับ 3 9 x 3 เป็นเท่าไหร่คะ 9 x 3 เป็นเท่าไหร่ 27 วิธีถูกต้อง 27 วิธี เพราะฉะนั้นวิธีเดินทางทั้งหมดนี่ มันจะมีแตกต่างกันทั้งหมดอยู่ 27 วิธีด้วยกันนะคะ เดี๋ยวลูกเขียนวิธีการเดินทางไปก่อนนะคะ 27 วิธีด้วยกันว่างเอาไว้เดี๋ยวค่อยไปเขียนเป็นการบ้านก็ได้นะคะ แสดงวิธีการคิดการเดินทางที่มันเขียนแตกต่างกันมีทั้งหมดเท่าไรวันนี้เวลามันหมดแล้วลูกเดี๋ยวห้องอีกห้องหนึ่งก็จะได้มาเรียนนะคะ สรุปวันนี้เรื่องของกฎเกณฑ์เบื้องต้นเกี่ยวกับการนับวิธีการคูณง่าย ๆ เลยนะคะ ลูกจะต้องแบ่งคิดว่าสิ่งที่เราจะทำนั้นมีกี่ขั้นตอนนะคะ มีกี่ขั้นตอนขั้นตอนแรกมีกี่วิธีมีแบบที่แตกต่างกัน ขั้นตอนที่ 2 มีกี่แบบที่ต่างกัน เอาจำนวนวิธีนั้นมาคูณกันงนะคะ ก็จะได้วิธีทั้งหมด วิธีทั้งหมดที่จะเลือกทำอย่างที่ 1 ก่อนแล้วขั้นตอนที่ 2 ต่อนี่ ทั้งหมดจะได้กี่วิธีทั้งหมดที่แตกต่างกันอันนี้คือง่าย ๆ ลูกจะต้องดูให้ได้ว่าในแต่ละขั้นตอนมีกี่แบบนะคะ แล้วเอามาคูณกันเท่านั้นเองนะคะ แล้วลูกเขียนตัวนี้ลงไปก่อนนะคะ ครูเขียนลงไปบนกระดานแล้วให้ ลูกเขียนวิธีการบนกระดานให้ลงไปในสมุดก่อน แล้วก็เอาไปทำเป็นการบ้านนะคะ วิธีการเดินทางเขียนให้ถูกนะคะ มันง่ายจริง ๆ จริง ๆ มันก็ง่ายแค่เราจับประเด็นให้ถูกว่า ถ้าเราเลือกไปแล้ววิธีการไม่ให้มันลืมนะคะ ก็ไล่มาจากข้างหลังข้างหลังมาข้างหน้านะคะ อันไหนที่มันเหมือนกัน มันจะเป็นรูปแบบที่เหมือน ๆ กันคล้าย ๆ กันนะคะ เดี๋ยวเขียนลงไปในสมุดเลยนะคะ แล้วเรียนวิชาอะไรต่อลูก เรียนวิชาอะไรต่อคะ ในคาบต่อไป อ๋อ ภาษาอังกฤษ เพราะฉะนั้น ให้รีบเลยนะคะ เขียนบนกระดานให้เสร็จนะคะ แล้วเราก็ไปเรียนวิชาอื่นต่อนะคะ มีอะไรสงสัยไหมคะวันนี้ ยังงงอยู่ไหมหรือว่าเข้าใจใครเข้าใจแบบนิดหนึ่งไหม เข้าใจมากหรือเข้าใจน้อย วันนี้เรียนงงไหมลูก มียังงงอยู่ เพราะฉะนั้น เดี๋ยวรอเดี๋ยวรอในสัปดาห์ต่อไปก็จะเดี๋ยวมาเพิ่มให้อีกทีนะคะ มาตรวจอีกทีหนึ่ง วันนี้ลูกอาจจะงงกับการเขียนแผนภาพเพราะว่าครูไม่ได้ให้เห็นเป็นแผนภาพโดยรวมครูแยกวิธีการออกกิจกรรมที่ 2 ในรูปก็เลยงงนะคะ เดี๋ยวคาบต่อไปเดี๋ยวจะสรุปออกมาเป็นภาพให้ดูว่าในแต่ละภาพแบบแผนภาพต้นไม้น่ะมันมีทั้งหมด 27 วิธีนี่ มันจะเขียนออกมาเป็นแบบไหนนะคะ ออกมาเป็นอย่างไร โอเคนะสำหรับวันนี้พอแค่นี้ก่อนนะลูก เดี๋ยวห้อง 4/2 ก็จะมาแล้ว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1102 คณิตศาสตร์ ม.4/1 (เช้า) 121266</dc:title>
  <dc:creator/>
  <cp:keywords/>
  <dcterms:created xsi:type="dcterms:W3CDTF">2023-12-12T03:36:09Z</dcterms:created>
  <dcterms:modified xsi:type="dcterms:W3CDTF">2023-12-12T03:3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2 ธันวาคม 2566 เวลา 08.30 น.</vt:lpwstr>
  </property>
  <property fmtid="{D5CDD505-2E9C-101B-9397-08002B2CF9AE}" pid="3" name="subtitle">
    <vt:lpwstr/>
  </property>
</Properties>
</file>